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668f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4c7a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33a9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455a6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5ab04e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b0b146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cb1e06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76b38a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03:19Z</dcterms:created>
  <dcterms:modified xsi:type="dcterms:W3CDTF">2022-01-19T18:03:19Z</dcterms:modified>
</cp:coreProperties>
</file>